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0F998" w14:textId="77777777" w:rsidR="00C7219A" w:rsidRPr="002010D6" w:rsidRDefault="00C7219A" w:rsidP="00C7219A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2010D6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2010D6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8C5360" w:rsidRPr="002010D6">
        <w:rPr>
          <w:rFonts w:asciiTheme="majorBidi" w:hAnsiTheme="majorBidi" w:cstheme="majorBidi"/>
          <w:b/>
          <w:bCs/>
          <w:sz w:val="26"/>
          <w:szCs w:val="26"/>
        </w:rPr>
        <w:t>2</w:t>
      </w:r>
    </w:p>
    <w:p w14:paraId="3780F999" w14:textId="24A49AED" w:rsidR="00C7219A" w:rsidRDefault="00C7219A" w:rsidP="0049255E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E9215B"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Preparation </w:t>
      </w:r>
      <w:r w:rsidR="0049255E"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of </w:t>
      </w:r>
      <w:r w:rsidR="00406290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different </w:t>
      </w:r>
      <w:r w:rsidR="0049255E"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solutions</w:t>
      </w:r>
      <w:r w:rsidRPr="002010D6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</w:p>
    <w:p w14:paraId="3780F99A" w14:textId="77777777" w:rsidR="001E5839" w:rsidRPr="002010D6" w:rsidRDefault="001E5839" w:rsidP="0049255E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</w:p>
    <w:p w14:paraId="3780F99B" w14:textId="77777777" w:rsidR="002010D6" w:rsidRPr="002010D6" w:rsidRDefault="002010D6" w:rsidP="002010D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bjectives</w:t>
      </w:r>
      <w:r w:rsidRPr="00D17F36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3780F99C" w14:textId="77777777" w:rsidR="002010D6" w:rsidRPr="002010D6" w:rsidRDefault="0036530A" w:rsidP="002010D6">
      <w:pPr>
        <w:pStyle w:val="ListParagraph"/>
        <w:numPr>
          <w:ilvl w:val="0"/>
          <w:numId w:val="12"/>
        </w:numPr>
        <w:rPr>
          <w:rFonts w:asciiTheme="majorBidi" w:hAnsiTheme="majorBidi" w:cstheme="majorBidi"/>
          <w:sz w:val="24"/>
          <w:szCs w:val="24"/>
        </w:rPr>
      </w:pPr>
      <w:r w:rsidRPr="002010D6">
        <w:rPr>
          <w:rFonts w:asciiTheme="majorBidi" w:hAnsiTheme="majorBidi" w:cstheme="majorBidi"/>
          <w:sz w:val="24"/>
          <w:szCs w:val="24"/>
        </w:rPr>
        <w:t>To learn how to prepare solutions with different concentration expression.</w:t>
      </w:r>
    </w:p>
    <w:p w14:paraId="3780F99E" w14:textId="77777777" w:rsidR="00C7219A" w:rsidRDefault="00E9215B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3780F9A0" w14:textId="77777777" w:rsidR="001E5839" w:rsidRPr="00E9215B" w:rsidRDefault="001E5839" w:rsidP="001E5839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</w:p>
    <w:p w14:paraId="3780F9A1" w14:textId="69013272" w:rsidR="00E9215B" w:rsidRDefault="00E9215B" w:rsidP="00E9215B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t>(1)</w:t>
      </w:r>
      <w:r w:rsidR="00406290"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3780F9A2" w14:textId="16DB4204" w:rsidR="00E9215B" w:rsidRPr="00E9215B" w:rsidRDefault="00E9215B" w:rsidP="00E9215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9215B">
        <w:rPr>
          <w:rFonts w:asciiTheme="majorBidi" w:hAnsiTheme="majorBidi" w:cstheme="majorBidi"/>
          <w:b/>
          <w:bCs/>
          <w:sz w:val="24"/>
          <w:szCs w:val="24"/>
        </w:rPr>
        <w:t>You are provided with solid NaOH, Prepare 50</w:t>
      </w:r>
      <w:r w:rsidR="00ED440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b/>
          <w:bCs/>
          <w:sz w:val="24"/>
          <w:szCs w:val="24"/>
        </w:rPr>
        <w:t>ml with 0.08M NaOH solution.</w:t>
      </w:r>
    </w:p>
    <w:p w14:paraId="3780F9A3" w14:textId="77777777" w:rsidR="00E9215B" w:rsidRPr="00E9215B" w:rsidRDefault="00E9215B" w:rsidP="00E9215B">
      <w:pPr>
        <w:rPr>
          <w:rFonts w:asciiTheme="majorBidi" w:hAnsiTheme="majorBidi" w:cstheme="majorBidi"/>
          <w:sz w:val="24"/>
          <w:szCs w:val="24"/>
          <w:u w:val="single"/>
        </w:rPr>
      </w:pPr>
      <w:r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3780F9A4" w14:textId="79FD3F1B" w:rsidR="00A3783A" w:rsidRPr="00E9215B" w:rsidRDefault="006A7088" w:rsidP="00A3783A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6B0F1D6A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50EADF11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3F8C42B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52A17540" w14:textId="519929E2" w:rsidR="006A7088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7BE8ADDF" w14:textId="77777777" w:rsidR="00647F3D" w:rsidRPr="00E9215B" w:rsidRDefault="00647F3D" w:rsidP="006A7088">
      <w:pPr>
        <w:rPr>
          <w:rFonts w:asciiTheme="majorBidi" w:hAnsiTheme="majorBidi" w:cstheme="majorBidi"/>
          <w:sz w:val="18"/>
          <w:szCs w:val="18"/>
        </w:rPr>
      </w:pPr>
    </w:p>
    <w:p w14:paraId="3780F9A9" w14:textId="548A6CED" w:rsidR="00E9215B" w:rsidRDefault="00E9215B" w:rsidP="00E9215B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sym w:font="Wingdings" w:char="F0E8"/>
      </w:r>
      <w:r w:rsidRPr="00E9215B">
        <w:rPr>
          <w:rFonts w:asciiTheme="majorBidi" w:hAnsiTheme="majorBidi" w:cstheme="majorBidi"/>
          <w:sz w:val="24"/>
          <w:szCs w:val="24"/>
        </w:rPr>
        <w:t>To prepare the 0.08</w:t>
      </w:r>
      <w:r w:rsidR="00647F3D">
        <w:rPr>
          <w:rFonts w:asciiTheme="majorBidi" w:hAnsiTheme="majorBidi" w:cstheme="majorBidi"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 xml:space="preserve">M NaOH solution </w:t>
      </w:r>
      <w:r w:rsidR="00B0670B">
        <w:rPr>
          <w:rFonts w:asciiTheme="majorBidi" w:hAnsiTheme="majorBidi" w:cstheme="majorBidi"/>
          <w:sz w:val="24"/>
          <w:szCs w:val="24"/>
        </w:rPr>
        <w:t xml:space="preserve">__________ </w:t>
      </w:r>
      <w:r w:rsidRPr="00E9215B">
        <w:rPr>
          <w:rFonts w:asciiTheme="majorBidi" w:hAnsiTheme="majorBidi" w:cstheme="majorBidi"/>
          <w:sz w:val="24"/>
          <w:szCs w:val="24"/>
        </w:rPr>
        <w:t>g of solid NaOH s</w:t>
      </w:r>
      <w:r>
        <w:rPr>
          <w:rFonts w:asciiTheme="majorBidi" w:hAnsiTheme="majorBidi" w:cstheme="majorBidi"/>
          <w:sz w:val="24"/>
          <w:szCs w:val="24"/>
        </w:rPr>
        <w:t xml:space="preserve">hould be dissolved in a little </w:t>
      </w:r>
      <w:r w:rsidRPr="00E9215B">
        <w:rPr>
          <w:rFonts w:asciiTheme="majorBidi" w:hAnsiTheme="majorBidi" w:cstheme="majorBidi"/>
          <w:sz w:val="24"/>
          <w:szCs w:val="24"/>
        </w:rPr>
        <w:t xml:space="preserve">volume of water then the volume made up to </w:t>
      </w:r>
      <w:r w:rsidR="00B0670B">
        <w:rPr>
          <w:rFonts w:asciiTheme="majorBidi" w:hAnsiTheme="majorBidi" w:cstheme="majorBidi"/>
          <w:sz w:val="24"/>
          <w:szCs w:val="24"/>
        </w:rPr>
        <w:t xml:space="preserve">________ </w:t>
      </w:r>
      <w:proofErr w:type="spellStart"/>
      <w:r w:rsidRPr="00E9215B">
        <w:rPr>
          <w:rFonts w:asciiTheme="majorBidi" w:hAnsiTheme="majorBidi" w:cstheme="majorBidi"/>
          <w:sz w:val="24"/>
          <w:szCs w:val="24"/>
        </w:rPr>
        <w:t>ml</w:t>
      </w:r>
      <w:proofErr w:type="spellEnd"/>
      <w:r w:rsidRPr="00E9215B">
        <w:rPr>
          <w:rFonts w:asciiTheme="majorBidi" w:hAnsiTheme="majorBidi" w:cstheme="majorBidi"/>
          <w:sz w:val="24"/>
          <w:szCs w:val="24"/>
        </w:rPr>
        <w:t xml:space="preserve"> ,by the addition of water.</w:t>
      </w:r>
    </w:p>
    <w:p w14:paraId="3780F9AA" w14:textId="5271300B" w:rsidR="00E9215B" w:rsidRDefault="00E9215B" w:rsidP="00E9215B">
      <w:pPr>
        <w:rPr>
          <w:rFonts w:asciiTheme="majorBidi" w:hAnsiTheme="majorBidi" w:cstheme="majorBidi"/>
          <w:sz w:val="24"/>
          <w:szCs w:val="24"/>
        </w:rPr>
      </w:pPr>
    </w:p>
    <w:p w14:paraId="5B4CEAD0" w14:textId="30D91F15" w:rsidR="00647F3D" w:rsidRDefault="00647F3D" w:rsidP="00E9215B">
      <w:pPr>
        <w:rPr>
          <w:rFonts w:asciiTheme="majorBidi" w:hAnsiTheme="majorBidi" w:cstheme="majorBidi"/>
          <w:sz w:val="24"/>
          <w:szCs w:val="24"/>
        </w:rPr>
      </w:pPr>
    </w:p>
    <w:p w14:paraId="148A233A" w14:textId="77777777" w:rsidR="00647F3D" w:rsidRDefault="00647F3D" w:rsidP="00E9215B">
      <w:pPr>
        <w:rPr>
          <w:rFonts w:asciiTheme="majorBidi" w:hAnsiTheme="majorBidi" w:cstheme="majorBidi"/>
          <w:sz w:val="24"/>
          <w:szCs w:val="24"/>
        </w:rPr>
      </w:pPr>
    </w:p>
    <w:p w14:paraId="3780F9AB" w14:textId="524E7652" w:rsidR="00E9215B" w:rsidRDefault="00E9215B" w:rsidP="00E9215B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2</w:t>
      </w:r>
      <w:r w:rsidRPr="00E9215B">
        <w:rPr>
          <w:rFonts w:asciiTheme="majorBidi" w:hAnsiTheme="majorBidi" w:cstheme="majorBidi"/>
          <w:sz w:val="24"/>
          <w:szCs w:val="24"/>
        </w:rPr>
        <w:t>)</w:t>
      </w:r>
      <w:r w:rsidR="00406290"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3780F9AC" w14:textId="471B9ACF" w:rsidR="00E9215B" w:rsidRPr="00E9215B" w:rsidRDefault="00E9215B" w:rsidP="00E9215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9215B">
        <w:rPr>
          <w:rFonts w:asciiTheme="majorBidi" w:hAnsiTheme="majorBidi" w:cstheme="majorBidi"/>
          <w:b/>
          <w:bCs/>
          <w:sz w:val="24"/>
          <w:szCs w:val="24"/>
        </w:rPr>
        <w:t>You are provided with solid NaCl, Prepare 50</w:t>
      </w:r>
      <w:r w:rsidR="005E524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b/>
          <w:bCs/>
          <w:sz w:val="24"/>
          <w:szCs w:val="24"/>
        </w:rPr>
        <w:t>ml with 1.5 w/v% solution of NaCl.</w:t>
      </w:r>
    </w:p>
    <w:p w14:paraId="3780F9AD" w14:textId="77777777" w:rsidR="00E9215B" w:rsidRPr="00E9215B" w:rsidRDefault="00E9215B" w:rsidP="00E9215B">
      <w:pPr>
        <w:rPr>
          <w:rFonts w:asciiTheme="majorBidi" w:hAnsiTheme="majorBidi" w:cstheme="majorBidi"/>
          <w:sz w:val="24"/>
          <w:szCs w:val="24"/>
          <w:u w:val="single"/>
        </w:rPr>
      </w:pPr>
      <w:r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372D625A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6322EDD6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4E0B0E19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928A961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47F6AEFA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3780F9B2" w14:textId="50C881EE" w:rsidR="00A3783A" w:rsidRPr="00E9215B" w:rsidRDefault="00A3783A" w:rsidP="00A3783A">
      <w:pPr>
        <w:rPr>
          <w:rFonts w:asciiTheme="majorBidi" w:hAnsiTheme="majorBidi" w:cstheme="majorBidi"/>
          <w:sz w:val="18"/>
          <w:szCs w:val="18"/>
        </w:rPr>
      </w:pPr>
    </w:p>
    <w:p w14:paraId="3780F9B3" w14:textId="0C2D17CC" w:rsidR="00E9215B" w:rsidRDefault="00E9215B" w:rsidP="00E9215B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sym w:font="Wingdings" w:char="F0E8"/>
      </w:r>
      <w:r w:rsidRPr="00E9215B"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 xml:space="preserve">To prepare the 1.5  w/v% solution </w:t>
      </w:r>
      <w:r w:rsidR="00B0670B">
        <w:rPr>
          <w:rFonts w:asciiTheme="majorBidi" w:hAnsiTheme="majorBidi" w:cstheme="majorBidi"/>
          <w:sz w:val="24"/>
          <w:szCs w:val="24"/>
        </w:rPr>
        <w:t>__________</w:t>
      </w:r>
      <w:r w:rsidR="00DD3E1C">
        <w:rPr>
          <w:rFonts w:asciiTheme="majorBidi" w:hAnsiTheme="majorBidi" w:cstheme="majorBidi"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>g of NaCl should be dissolved in little water and the volume made up to</w:t>
      </w:r>
      <w:r w:rsidR="00B0670B">
        <w:rPr>
          <w:rFonts w:asciiTheme="majorBidi" w:hAnsiTheme="majorBidi" w:cstheme="majorBidi"/>
          <w:sz w:val="24"/>
          <w:szCs w:val="24"/>
        </w:rPr>
        <w:t xml:space="preserve"> _________</w:t>
      </w:r>
      <w:r w:rsidR="00DD3E1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9215B">
        <w:rPr>
          <w:rFonts w:asciiTheme="majorBidi" w:hAnsiTheme="majorBidi" w:cstheme="majorBidi"/>
          <w:sz w:val="24"/>
          <w:szCs w:val="24"/>
        </w:rPr>
        <w:t>ml</w:t>
      </w:r>
      <w:proofErr w:type="spellEnd"/>
      <w:r w:rsidRPr="00E9215B">
        <w:rPr>
          <w:rFonts w:asciiTheme="majorBidi" w:hAnsiTheme="majorBidi" w:cstheme="majorBidi"/>
          <w:sz w:val="24"/>
          <w:szCs w:val="24"/>
        </w:rPr>
        <w:t xml:space="preserve"> by the addi</w:t>
      </w:r>
      <w:r>
        <w:rPr>
          <w:rFonts w:asciiTheme="majorBidi" w:hAnsiTheme="majorBidi" w:cstheme="majorBidi"/>
          <w:sz w:val="24"/>
          <w:szCs w:val="24"/>
        </w:rPr>
        <w:t>tion of water</w:t>
      </w:r>
      <w:r w:rsidRPr="00E9215B">
        <w:rPr>
          <w:rFonts w:asciiTheme="majorBidi" w:hAnsiTheme="majorBidi" w:cstheme="majorBidi"/>
          <w:sz w:val="24"/>
          <w:szCs w:val="24"/>
        </w:rPr>
        <w:t>.</w:t>
      </w:r>
    </w:p>
    <w:p w14:paraId="3780F9B6" w14:textId="7802422B" w:rsidR="00E9215B" w:rsidRDefault="005E5241" w:rsidP="00E9215B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  <w:r w:rsidR="00E9215B" w:rsidRPr="00E9215B">
        <w:rPr>
          <w:rFonts w:asciiTheme="majorBidi" w:hAnsiTheme="majorBidi" w:cstheme="majorBidi"/>
          <w:sz w:val="24"/>
          <w:szCs w:val="24"/>
        </w:rPr>
        <w:t>(</w:t>
      </w:r>
      <w:r w:rsidR="00E9215B">
        <w:rPr>
          <w:rFonts w:asciiTheme="majorBidi" w:hAnsiTheme="majorBidi" w:cstheme="majorBidi"/>
          <w:sz w:val="24"/>
          <w:szCs w:val="24"/>
        </w:rPr>
        <w:t>3</w:t>
      </w:r>
      <w:r w:rsidR="00E9215B" w:rsidRPr="00E9215B">
        <w:rPr>
          <w:rFonts w:asciiTheme="majorBidi" w:hAnsiTheme="majorBidi" w:cstheme="majorBidi"/>
          <w:sz w:val="24"/>
          <w:szCs w:val="24"/>
        </w:rPr>
        <w:t>)</w:t>
      </w:r>
      <w:r w:rsidR="00406290">
        <w:rPr>
          <w:rFonts w:asciiTheme="majorBidi" w:hAnsiTheme="majorBidi" w:cstheme="majorBidi"/>
          <w:sz w:val="24"/>
          <w:szCs w:val="24"/>
        </w:rPr>
        <w:t xml:space="preserve"> ______________________________</w:t>
      </w:r>
    </w:p>
    <w:p w14:paraId="3780F9B7" w14:textId="09B156B3" w:rsidR="00E9215B" w:rsidRPr="00E9215B" w:rsidRDefault="00E9215B" w:rsidP="003771B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9215B">
        <w:rPr>
          <w:rFonts w:asciiTheme="majorBidi" w:hAnsiTheme="majorBidi" w:cstheme="majorBidi"/>
          <w:b/>
          <w:bCs/>
          <w:sz w:val="24"/>
          <w:szCs w:val="24"/>
        </w:rPr>
        <w:t>Prepare 100</w:t>
      </w:r>
      <w:r w:rsidR="005E524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b/>
          <w:bCs/>
          <w:sz w:val="24"/>
          <w:szCs w:val="24"/>
        </w:rPr>
        <w:t>ml with 0.4 M HCl solutions starting with the concentrated HCl</w:t>
      </w:r>
      <w:r w:rsidR="006026B1">
        <w:rPr>
          <w:rFonts w:asciiTheme="majorBidi" w:hAnsiTheme="majorBidi" w:cstheme="majorBidi"/>
          <w:b/>
          <w:bCs/>
          <w:sz w:val="24"/>
          <w:szCs w:val="24"/>
        </w:rPr>
        <w:t xml:space="preserve"> solution you are provided with:</w:t>
      </w:r>
      <w:r w:rsidRPr="00E9215B">
        <w:rPr>
          <w:rFonts w:asciiTheme="majorBidi" w:hAnsiTheme="majorBidi" w:cstheme="majorBidi"/>
          <w:b/>
          <w:bCs/>
          <w:sz w:val="24"/>
          <w:szCs w:val="24"/>
        </w:rPr>
        <w:t xml:space="preserve"> (w/w%= 36 , </w:t>
      </w:r>
      <w:proofErr w:type="spellStart"/>
      <w:r w:rsidRPr="00E9215B">
        <w:rPr>
          <w:rFonts w:asciiTheme="majorBidi" w:hAnsiTheme="majorBidi" w:cstheme="majorBidi"/>
          <w:b/>
          <w:bCs/>
          <w:sz w:val="24"/>
          <w:szCs w:val="24"/>
        </w:rPr>
        <w:t>S.Gr</w:t>
      </w:r>
      <w:proofErr w:type="spellEnd"/>
      <w:r w:rsidRPr="00E9215B">
        <w:rPr>
          <w:rFonts w:asciiTheme="majorBidi" w:hAnsiTheme="majorBidi" w:cstheme="majorBidi"/>
          <w:b/>
          <w:bCs/>
          <w:sz w:val="24"/>
          <w:szCs w:val="24"/>
        </w:rPr>
        <w:t xml:space="preserve"> =1.1</w:t>
      </w:r>
      <w:r w:rsidR="003771BE"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E9215B">
        <w:rPr>
          <w:rFonts w:asciiTheme="majorBidi" w:hAnsiTheme="majorBidi" w:cstheme="majorBidi"/>
          <w:b/>
          <w:bCs/>
          <w:sz w:val="24"/>
          <w:szCs w:val="24"/>
        </w:rPr>
        <w:t xml:space="preserve"> ).</w:t>
      </w:r>
    </w:p>
    <w:p w14:paraId="3780F9B8" w14:textId="77777777" w:rsidR="00A3783A" w:rsidRDefault="00A3783A" w:rsidP="00E9215B">
      <w:pPr>
        <w:rPr>
          <w:rFonts w:asciiTheme="majorBidi" w:hAnsiTheme="majorBidi" w:cstheme="majorBidi"/>
          <w:sz w:val="24"/>
          <w:szCs w:val="24"/>
          <w:u w:val="single"/>
        </w:rPr>
      </w:pPr>
    </w:p>
    <w:p w14:paraId="3780F9B9" w14:textId="77777777" w:rsidR="00E9215B" w:rsidRPr="00E9215B" w:rsidRDefault="00E9215B" w:rsidP="00E9215B">
      <w:pPr>
        <w:rPr>
          <w:rFonts w:asciiTheme="majorBidi" w:hAnsiTheme="majorBidi" w:cstheme="majorBidi"/>
          <w:sz w:val="24"/>
          <w:szCs w:val="24"/>
          <w:u w:val="single"/>
        </w:rPr>
      </w:pPr>
      <w:r w:rsidRPr="00E9215B">
        <w:rPr>
          <w:rFonts w:asciiTheme="majorBidi" w:hAnsiTheme="majorBidi" w:cstheme="majorBidi"/>
          <w:sz w:val="24"/>
          <w:szCs w:val="24"/>
          <w:u w:val="single"/>
        </w:rPr>
        <w:t>Calculation:</w:t>
      </w:r>
    </w:p>
    <w:p w14:paraId="11245DA1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3B2894DF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1EE40F5F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2E2E799E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47FC6E87" w14:textId="77777777" w:rsidR="006A7088" w:rsidRPr="00E9215B" w:rsidRDefault="006A7088" w:rsidP="006A7088">
      <w:pPr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____________________________________________________________________________________________________</w:t>
      </w:r>
    </w:p>
    <w:p w14:paraId="43EF6241" w14:textId="77777777" w:rsidR="00647F3D" w:rsidRDefault="00647F3D" w:rsidP="002010D6">
      <w:pPr>
        <w:rPr>
          <w:rFonts w:asciiTheme="majorBidi" w:hAnsiTheme="majorBidi" w:cstheme="majorBidi"/>
          <w:sz w:val="24"/>
          <w:szCs w:val="24"/>
        </w:rPr>
      </w:pPr>
    </w:p>
    <w:p w14:paraId="3780F9BF" w14:textId="55F8E2FF" w:rsidR="002010D6" w:rsidRDefault="00E9215B" w:rsidP="002010D6">
      <w:pPr>
        <w:rPr>
          <w:rFonts w:asciiTheme="majorBidi" w:hAnsiTheme="majorBidi" w:cstheme="majorBidi"/>
          <w:sz w:val="24"/>
          <w:szCs w:val="24"/>
        </w:rPr>
      </w:pPr>
      <w:r w:rsidRPr="00E9215B">
        <w:rPr>
          <w:rFonts w:asciiTheme="majorBidi" w:hAnsiTheme="majorBidi" w:cstheme="majorBidi"/>
          <w:sz w:val="24"/>
          <w:szCs w:val="24"/>
        </w:rPr>
        <w:sym w:font="Wingdings" w:char="F0E8"/>
      </w:r>
      <w:r w:rsidRPr="00E9215B"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>To prepare the 100</w:t>
      </w:r>
      <w:r w:rsidR="00F57FC9">
        <w:rPr>
          <w:rFonts w:asciiTheme="majorBidi" w:hAnsiTheme="majorBidi" w:cstheme="majorBidi"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 xml:space="preserve">ml of 0.4M HCl solution </w:t>
      </w:r>
      <w:r w:rsidR="00B0670B">
        <w:rPr>
          <w:rFonts w:asciiTheme="majorBidi" w:hAnsiTheme="majorBidi" w:cstheme="majorBidi"/>
          <w:sz w:val="24"/>
          <w:szCs w:val="24"/>
        </w:rPr>
        <w:t>________</w:t>
      </w:r>
      <w:r w:rsidR="00DD3E1C">
        <w:rPr>
          <w:rFonts w:asciiTheme="majorBidi" w:hAnsiTheme="majorBidi" w:cstheme="majorBidi"/>
          <w:sz w:val="24"/>
          <w:szCs w:val="24"/>
        </w:rPr>
        <w:t xml:space="preserve"> </w:t>
      </w:r>
      <w:r w:rsidRPr="00E9215B">
        <w:rPr>
          <w:rFonts w:asciiTheme="majorBidi" w:hAnsiTheme="majorBidi" w:cstheme="majorBidi"/>
          <w:sz w:val="24"/>
          <w:szCs w:val="24"/>
        </w:rPr>
        <w:t xml:space="preserve">ml of stock (i.e. concentrated HCl) solution is needed and the volume made up to </w:t>
      </w:r>
      <w:r w:rsidR="00B0670B">
        <w:rPr>
          <w:rFonts w:asciiTheme="majorBidi" w:hAnsiTheme="majorBidi" w:cstheme="majorBidi"/>
          <w:sz w:val="24"/>
          <w:szCs w:val="24"/>
        </w:rPr>
        <w:t xml:space="preserve">________ </w:t>
      </w:r>
      <w:proofErr w:type="spellStart"/>
      <w:r w:rsidRPr="00E9215B">
        <w:rPr>
          <w:rFonts w:asciiTheme="majorBidi" w:hAnsiTheme="majorBidi" w:cstheme="majorBidi"/>
          <w:sz w:val="24"/>
          <w:szCs w:val="24"/>
        </w:rPr>
        <w:t>ml</w:t>
      </w:r>
      <w:proofErr w:type="spellEnd"/>
      <w:r w:rsidRPr="00E9215B">
        <w:rPr>
          <w:rFonts w:asciiTheme="majorBidi" w:hAnsiTheme="majorBidi" w:cstheme="majorBidi"/>
          <w:sz w:val="24"/>
          <w:szCs w:val="24"/>
        </w:rPr>
        <w:t xml:space="preserve"> by the addition of water. </w:t>
      </w:r>
    </w:p>
    <w:p w14:paraId="3780F9C0" w14:textId="15E90EF9" w:rsidR="00F6117B" w:rsidRPr="00F6117B" w:rsidRDefault="00F6117B" w:rsidP="00F6117B">
      <w:pPr>
        <w:rPr>
          <w:rFonts w:asciiTheme="majorBidi" w:hAnsiTheme="majorBidi" w:cstheme="majorBidi"/>
          <w:sz w:val="24"/>
          <w:szCs w:val="24"/>
        </w:rPr>
      </w:pPr>
      <w:r w:rsidRPr="00F6117B">
        <w:rPr>
          <w:rFonts w:asciiTheme="majorBidi" w:hAnsiTheme="majorBidi" w:cstheme="majorBidi"/>
          <w:sz w:val="24"/>
          <w:szCs w:val="24"/>
        </w:rPr>
        <w:sym w:font="Wingdings" w:char="F0E8"/>
      </w:r>
      <w:r w:rsidRPr="00F6117B">
        <w:rPr>
          <w:rFonts w:asciiTheme="majorBidi" w:hAnsiTheme="majorBidi" w:cstheme="majorBidi"/>
          <w:sz w:val="24"/>
          <w:szCs w:val="24"/>
        </w:rPr>
        <w:t xml:space="preserve"> Measure and record the pH value of the acid </w:t>
      </w:r>
      <w:r w:rsidR="00657F57">
        <w:rPr>
          <w:rFonts w:asciiTheme="majorBidi" w:hAnsiTheme="majorBidi" w:cstheme="majorBidi"/>
          <w:sz w:val="24"/>
          <w:szCs w:val="24"/>
        </w:rPr>
        <w:t xml:space="preserve">that </w:t>
      </w:r>
      <w:r w:rsidRPr="00F6117B">
        <w:rPr>
          <w:rFonts w:asciiTheme="majorBidi" w:hAnsiTheme="majorBidi" w:cstheme="majorBidi"/>
          <w:sz w:val="24"/>
          <w:szCs w:val="24"/>
        </w:rPr>
        <w:t>you prepared</w:t>
      </w:r>
      <w:r w:rsidR="00B0670B">
        <w:rPr>
          <w:rFonts w:asciiTheme="majorBidi" w:hAnsiTheme="majorBidi" w:cstheme="majorBidi"/>
          <w:sz w:val="24"/>
          <w:szCs w:val="24"/>
        </w:rPr>
        <w:t xml:space="preserve"> _____________________</w:t>
      </w:r>
    </w:p>
    <w:p w14:paraId="3780F9C1" w14:textId="0E9BF16E" w:rsidR="00F6117B" w:rsidRPr="00F6117B" w:rsidRDefault="00F6117B" w:rsidP="00F6117B">
      <w:pPr>
        <w:rPr>
          <w:rFonts w:asciiTheme="majorBidi" w:hAnsiTheme="majorBidi" w:cstheme="majorBidi"/>
          <w:sz w:val="24"/>
          <w:szCs w:val="24"/>
        </w:rPr>
      </w:pPr>
      <w:r w:rsidRPr="00F6117B">
        <w:rPr>
          <w:rFonts w:asciiTheme="majorBidi" w:hAnsiTheme="majorBidi" w:cstheme="majorBidi"/>
          <w:sz w:val="24"/>
          <w:szCs w:val="24"/>
        </w:rPr>
        <w:sym w:font="Wingdings" w:char="F0E8"/>
      </w:r>
      <w:r w:rsidRPr="00F6117B">
        <w:rPr>
          <w:rFonts w:asciiTheme="majorBidi" w:hAnsiTheme="majorBidi" w:cstheme="majorBidi"/>
          <w:sz w:val="24"/>
          <w:szCs w:val="24"/>
        </w:rPr>
        <w:t xml:space="preserve"> Calculate the pH of the acid </w:t>
      </w:r>
      <w:r w:rsidR="001E5839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pH= - log</w:t>
      </w:r>
      <w:r w:rsidR="001E583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[H</w:t>
      </w:r>
      <w:r w:rsidRPr="00F6117B">
        <w:rPr>
          <w:rFonts w:asciiTheme="majorBidi" w:hAnsiTheme="majorBidi" w:cstheme="majorBidi"/>
          <w:sz w:val="24"/>
          <w:szCs w:val="24"/>
          <w:vertAlign w:val="superscript"/>
        </w:rPr>
        <w:t>+</w:t>
      </w:r>
      <w:r>
        <w:rPr>
          <w:rFonts w:asciiTheme="majorBidi" w:hAnsiTheme="majorBidi" w:cstheme="majorBidi"/>
          <w:sz w:val="24"/>
          <w:szCs w:val="24"/>
        </w:rPr>
        <w:t xml:space="preserve">] </w:t>
      </w:r>
      <w:r w:rsidR="001E5839">
        <w:rPr>
          <w:rFonts w:asciiTheme="majorBidi" w:hAnsiTheme="majorBidi" w:cstheme="majorBidi"/>
          <w:sz w:val="24"/>
          <w:szCs w:val="24"/>
        </w:rPr>
        <w:t>)</w:t>
      </w:r>
      <w:r w:rsidR="00B0670B">
        <w:rPr>
          <w:rFonts w:asciiTheme="majorBidi" w:hAnsiTheme="majorBidi" w:cstheme="majorBidi"/>
          <w:sz w:val="24"/>
          <w:szCs w:val="24"/>
        </w:rPr>
        <w:t xml:space="preserve"> ___________________________________</w:t>
      </w:r>
    </w:p>
    <w:p w14:paraId="3780F9C2" w14:textId="180F67FA" w:rsidR="00F6117B" w:rsidRDefault="001E5839" w:rsidP="003771BE">
      <w:pPr>
        <w:rPr>
          <w:rFonts w:asciiTheme="majorBidi" w:hAnsiTheme="majorBidi" w:cstheme="majorBidi"/>
          <w:sz w:val="24"/>
          <w:szCs w:val="24"/>
        </w:rPr>
      </w:pPr>
      <w:r w:rsidRPr="001E5839">
        <w:rPr>
          <w:rFonts w:asciiTheme="majorBidi" w:hAnsiTheme="majorBidi" w:cstheme="majorBidi"/>
          <w:sz w:val="24"/>
          <w:szCs w:val="24"/>
        </w:rPr>
        <w:sym w:font="Wingdings" w:char="F0E8"/>
      </w:r>
      <w:r w:rsidR="003771BE">
        <w:rPr>
          <w:rFonts w:asciiTheme="majorBidi" w:hAnsiTheme="majorBidi" w:cstheme="majorBidi"/>
          <w:sz w:val="24"/>
          <w:szCs w:val="24"/>
        </w:rPr>
        <w:t>Comment on</w:t>
      </w:r>
      <w:r>
        <w:rPr>
          <w:rFonts w:asciiTheme="majorBidi" w:hAnsiTheme="majorBidi" w:cstheme="majorBidi"/>
          <w:sz w:val="24"/>
          <w:szCs w:val="24"/>
        </w:rPr>
        <w:t xml:space="preserve"> your accuracy? </w:t>
      </w:r>
      <w:r w:rsidR="00551D22">
        <w:rPr>
          <w:rFonts w:asciiTheme="majorBidi" w:hAnsiTheme="majorBidi" w:cstheme="majorBidi"/>
          <w:sz w:val="24"/>
          <w:szCs w:val="24"/>
        </w:rPr>
        <w:t>_________________________________________________</w:t>
      </w:r>
    </w:p>
    <w:p w14:paraId="3780F9C3" w14:textId="77777777" w:rsidR="002010D6" w:rsidRDefault="002010D6" w:rsidP="002010D6">
      <w:pPr>
        <w:rPr>
          <w:rFonts w:asciiTheme="majorBidi" w:hAnsiTheme="majorBidi" w:cstheme="majorBidi"/>
          <w:sz w:val="24"/>
          <w:szCs w:val="24"/>
        </w:rPr>
      </w:pPr>
    </w:p>
    <w:p w14:paraId="3780F9E8" w14:textId="77777777" w:rsidR="00A3783A" w:rsidRDefault="00A3783A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</w:p>
    <w:p w14:paraId="3780F9E9" w14:textId="77777777" w:rsidR="000E76FF" w:rsidRPr="000E76FF" w:rsidRDefault="000E76FF" w:rsidP="000E76FF">
      <w:pPr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</w:pPr>
      <w:r w:rsidRPr="000E76FF">
        <w:rPr>
          <w:rFonts w:asciiTheme="majorBidi" w:hAnsiTheme="majorBidi" w:cstheme="majorBidi"/>
          <w:b/>
          <w:bCs/>
          <w:u w:val="single"/>
          <w14:glow w14:rad="101600">
            <w14:schemeClr w14:val="bg1">
              <w14:alpha w14:val="40000"/>
              <w14:lumMod w14:val="65000"/>
            </w14:schemeClr>
          </w14:glow>
        </w:rPr>
        <w:t>Note:</w:t>
      </w:r>
      <w:r w:rsidRPr="000E76FF">
        <w:rPr>
          <w:rFonts w:asciiTheme="majorBidi" w:hAnsiTheme="majorBidi" w:cstheme="majorBidi"/>
          <w:b/>
          <w:bCs/>
          <w14:glow w14:rad="101600">
            <w14:schemeClr w14:val="bg1">
              <w14:alpha w14:val="40000"/>
              <w14:lumMod w14:val="65000"/>
            </w14:schemeClr>
          </w14:glow>
        </w:rPr>
        <w:t xml:space="preserve"> </w:t>
      </w:r>
      <w:r w:rsidRPr="000E76FF">
        <w:rPr>
          <w:rFonts w:asciiTheme="majorBidi" w:hAnsiTheme="majorBidi" w:cstheme="majorBidi"/>
          <w14:glow w14:rad="101600">
            <w14:schemeClr w14:val="bg1">
              <w14:alpha w14:val="40000"/>
              <w14:lumMod w14:val="65000"/>
            </w14:schemeClr>
          </w14:glow>
        </w:rPr>
        <w:t>Atomic weights:  Na = 23, Cl= 35.5, O = 16, H = 1</w:t>
      </w:r>
    </w:p>
    <w:sectPr w:rsidR="000E76FF" w:rsidRPr="000E76FF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0F9EC" w14:textId="77777777" w:rsidR="00C20982" w:rsidRDefault="00C20982" w:rsidP="00C7219A">
      <w:pPr>
        <w:spacing w:after="0" w:line="240" w:lineRule="auto"/>
      </w:pPr>
      <w:r>
        <w:separator/>
      </w:r>
    </w:p>
  </w:endnote>
  <w:endnote w:type="continuationSeparator" w:id="0">
    <w:p w14:paraId="3780F9ED" w14:textId="77777777" w:rsidR="00C20982" w:rsidRDefault="00C20982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80F9F0" w14:textId="77777777" w:rsidR="006B3871" w:rsidRDefault="006B38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71B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780F9F1" w14:textId="77777777" w:rsidR="006B3871" w:rsidRDefault="006B3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0F9EA" w14:textId="77777777" w:rsidR="00C20982" w:rsidRDefault="00C20982" w:rsidP="00C7219A">
      <w:pPr>
        <w:spacing w:after="0" w:line="240" w:lineRule="auto"/>
      </w:pPr>
      <w:r>
        <w:separator/>
      </w:r>
    </w:p>
  </w:footnote>
  <w:footnote w:type="continuationSeparator" w:id="0">
    <w:p w14:paraId="3780F9EB" w14:textId="77777777" w:rsidR="00C20982" w:rsidRDefault="00C20982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0F9EE" w14:textId="77777777" w:rsidR="006B3871" w:rsidRPr="001C33DD" w:rsidRDefault="006B3871" w:rsidP="00461EB2">
    <w:pPr>
      <w:pStyle w:val="Header"/>
      <w:rPr>
        <w:rFonts w:asciiTheme="majorBidi" w:hAnsiTheme="majorBidi" w:cstheme="majorBidi"/>
        <w:sz w:val="20"/>
        <w:szCs w:val="20"/>
      </w:rPr>
    </w:pPr>
    <w:r w:rsidRPr="001C33DD">
      <w:rPr>
        <w:rFonts w:asciiTheme="majorBidi" w:hAnsiTheme="majorBidi" w:cstheme="majorBidi"/>
        <w:sz w:val="20"/>
        <w:szCs w:val="20"/>
      </w:rPr>
      <w:t>BCH</w:t>
    </w:r>
    <w:r>
      <w:rPr>
        <w:rFonts w:asciiTheme="majorBidi" w:hAnsiTheme="majorBidi" w:cstheme="majorBidi"/>
        <w:sz w:val="20"/>
        <w:szCs w:val="20"/>
      </w:rPr>
      <w:t>312</w:t>
    </w:r>
    <w:r w:rsidRPr="001C33DD">
      <w:rPr>
        <w:rFonts w:asciiTheme="majorBidi" w:hAnsiTheme="majorBidi" w:cstheme="majorBidi"/>
        <w:sz w:val="20"/>
        <w:szCs w:val="20"/>
      </w:rPr>
      <w:t xml:space="preserve"> [Practical]                                                                              </w:t>
    </w:r>
    <w:r>
      <w:rPr>
        <w:rFonts w:asciiTheme="majorBidi" w:hAnsiTheme="majorBidi" w:cstheme="majorBidi"/>
        <w:sz w:val="20"/>
        <w:szCs w:val="20"/>
      </w:rPr>
      <w:t xml:space="preserve">                        </w:t>
    </w:r>
    <w:r w:rsidRPr="001C33DD">
      <w:rPr>
        <w:rFonts w:asciiTheme="majorBidi" w:hAnsiTheme="majorBidi" w:cstheme="majorBidi"/>
        <w:sz w:val="20"/>
        <w:szCs w:val="20"/>
      </w:rPr>
      <w:t xml:space="preserve">      Biochemistry department</w:t>
    </w:r>
  </w:p>
  <w:p w14:paraId="3780F9EF" w14:textId="77777777" w:rsidR="006B3871" w:rsidRDefault="006B3871" w:rsidP="001C33DD">
    <w:pPr>
      <w:pStyle w:val="Header"/>
      <w:tabs>
        <w:tab w:val="clear" w:pos="4513"/>
        <w:tab w:val="clear" w:pos="9026"/>
        <w:tab w:val="left" w:pos="726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D83801"/>
    <w:multiLevelType w:val="hybridMultilevel"/>
    <w:tmpl w:val="799AAC3C"/>
    <w:lvl w:ilvl="0" w:tplc="43BCFCF8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8627B"/>
    <w:multiLevelType w:val="hybridMultilevel"/>
    <w:tmpl w:val="799AAC3C"/>
    <w:lvl w:ilvl="0" w:tplc="43BCFCF8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2929"/>
    <w:multiLevelType w:val="hybridMultilevel"/>
    <w:tmpl w:val="6F00C2C2"/>
    <w:lvl w:ilvl="0" w:tplc="45FE959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D8D1DE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A4A13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CE42E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4C29B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9CE8E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C2007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324F6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AF6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533EC"/>
    <w:multiLevelType w:val="hybridMultilevel"/>
    <w:tmpl w:val="2654AAB2"/>
    <w:lvl w:ilvl="0" w:tplc="F8406C7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A4F9E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EE26E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E0E6D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C896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80BD1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CEA8F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A4244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B8DAD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C11F3"/>
    <w:multiLevelType w:val="hybridMultilevel"/>
    <w:tmpl w:val="92CC0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0524D"/>
    <w:multiLevelType w:val="hybridMultilevel"/>
    <w:tmpl w:val="809C5268"/>
    <w:lvl w:ilvl="0" w:tplc="BF1C43B2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F0B1E3D"/>
    <w:multiLevelType w:val="hybridMultilevel"/>
    <w:tmpl w:val="777EA2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9"/>
  </w:num>
  <w:num w:numId="4">
    <w:abstractNumId w:val="0"/>
  </w:num>
  <w:num w:numId="5">
    <w:abstractNumId w:val="3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6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DEwMjc1MzGzMLRQ0lEKTi0uzszPAykwqgUALxud7CwAAAA="/>
  </w:docVars>
  <w:rsids>
    <w:rsidRoot w:val="00C7219A"/>
    <w:rsid w:val="000561BE"/>
    <w:rsid w:val="000E76FF"/>
    <w:rsid w:val="000F4FA7"/>
    <w:rsid w:val="00111669"/>
    <w:rsid w:val="0017293A"/>
    <w:rsid w:val="00177627"/>
    <w:rsid w:val="0019106F"/>
    <w:rsid w:val="001C33DD"/>
    <w:rsid w:val="001D71AD"/>
    <w:rsid w:val="001E5839"/>
    <w:rsid w:val="002010D6"/>
    <w:rsid w:val="0027794B"/>
    <w:rsid w:val="002A5901"/>
    <w:rsid w:val="00345B5B"/>
    <w:rsid w:val="0034724C"/>
    <w:rsid w:val="0036530A"/>
    <w:rsid w:val="003771BE"/>
    <w:rsid w:val="003C7288"/>
    <w:rsid w:val="00406290"/>
    <w:rsid w:val="00435F6F"/>
    <w:rsid w:val="00461EB2"/>
    <w:rsid w:val="0049255E"/>
    <w:rsid w:val="004F78C9"/>
    <w:rsid w:val="00501863"/>
    <w:rsid w:val="00526B40"/>
    <w:rsid w:val="00540816"/>
    <w:rsid w:val="00551D22"/>
    <w:rsid w:val="0055720E"/>
    <w:rsid w:val="0058228D"/>
    <w:rsid w:val="005E5241"/>
    <w:rsid w:val="006026B1"/>
    <w:rsid w:val="00647F3D"/>
    <w:rsid w:val="00657F57"/>
    <w:rsid w:val="006A7088"/>
    <w:rsid w:val="006B3871"/>
    <w:rsid w:val="0078626D"/>
    <w:rsid w:val="008C5360"/>
    <w:rsid w:val="008D3C74"/>
    <w:rsid w:val="008D48E2"/>
    <w:rsid w:val="0093545A"/>
    <w:rsid w:val="00990CAA"/>
    <w:rsid w:val="009B192D"/>
    <w:rsid w:val="00A11351"/>
    <w:rsid w:val="00A3783A"/>
    <w:rsid w:val="00AC5C11"/>
    <w:rsid w:val="00AE05DC"/>
    <w:rsid w:val="00AF10E1"/>
    <w:rsid w:val="00B0670B"/>
    <w:rsid w:val="00B63C6E"/>
    <w:rsid w:val="00BE66C5"/>
    <w:rsid w:val="00C13AA9"/>
    <w:rsid w:val="00C20982"/>
    <w:rsid w:val="00C7219A"/>
    <w:rsid w:val="00D17F36"/>
    <w:rsid w:val="00D86B47"/>
    <w:rsid w:val="00DD3E1C"/>
    <w:rsid w:val="00E23E55"/>
    <w:rsid w:val="00E53B43"/>
    <w:rsid w:val="00E91D43"/>
    <w:rsid w:val="00E9215B"/>
    <w:rsid w:val="00EC205E"/>
    <w:rsid w:val="00ED4404"/>
    <w:rsid w:val="00F03E5B"/>
    <w:rsid w:val="00F57FC9"/>
    <w:rsid w:val="00F6117B"/>
    <w:rsid w:val="00FC51CE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80F998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503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10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48</cp:revision>
  <dcterms:created xsi:type="dcterms:W3CDTF">2015-08-11T11:54:00Z</dcterms:created>
  <dcterms:modified xsi:type="dcterms:W3CDTF">2020-02-02T08:10:00Z</dcterms:modified>
</cp:coreProperties>
</file>